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F11" w:rsidRDefault="00954F11" w:rsidP="00954F11">
      <w:r w:rsidRPr="007D720C">
        <w:rPr>
          <w:noProof/>
        </w:rPr>
        <w:drawing>
          <wp:inline distT="0" distB="0" distL="0" distR="0" wp14:anchorId="7A5BCB52" wp14:editId="2E940865">
            <wp:extent cx="5943600" cy="40322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7D720C">
        <w:rPr>
          <w:noProof/>
        </w:rPr>
        <w:drawing>
          <wp:inline distT="0" distB="0" distL="0" distR="0" wp14:anchorId="0012CB0F" wp14:editId="6C04B30C">
            <wp:extent cx="5943600" cy="270573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7D720C">
        <w:rPr>
          <w:noProof/>
        </w:rPr>
        <w:drawing>
          <wp:inline distT="0" distB="0" distL="0" distR="0" wp14:anchorId="0B55C0D6" wp14:editId="73D37B06">
            <wp:extent cx="5943600" cy="30003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7D720C">
        <w:rPr>
          <w:noProof/>
        </w:rPr>
        <w:lastRenderedPageBreak/>
        <w:drawing>
          <wp:inline distT="0" distB="0" distL="0" distR="0" wp14:anchorId="1323989B" wp14:editId="57A23CDC">
            <wp:extent cx="5943600" cy="3025140"/>
            <wp:effectExtent l="0" t="0" r="0" b="381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7D720C">
        <w:rPr>
          <w:noProof/>
        </w:rPr>
        <w:drawing>
          <wp:inline distT="0" distB="0" distL="0" distR="0" wp14:anchorId="0605B9DD" wp14:editId="24B80304">
            <wp:extent cx="5943600" cy="3060700"/>
            <wp:effectExtent l="0" t="0" r="0" b="635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7D720C">
        <w:rPr>
          <w:noProof/>
        </w:rPr>
        <w:lastRenderedPageBreak/>
        <w:drawing>
          <wp:inline distT="0" distB="0" distL="0" distR="0" wp14:anchorId="42587EFA" wp14:editId="580C2472">
            <wp:extent cx="5943600" cy="210312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drawing>
          <wp:inline distT="0" distB="0" distL="0" distR="0" wp14:anchorId="64DF0B45" wp14:editId="5BC03872">
            <wp:extent cx="5943600" cy="1176020"/>
            <wp:effectExtent l="0" t="0" r="0" b="508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drawing>
          <wp:inline distT="0" distB="0" distL="0" distR="0" wp14:anchorId="78425A35" wp14:editId="248B9991">
            <wp:extent cx="5943600" cy="298450"/>
            <wp:effectExtent l="0" t="0" r="0" b="635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drawing>
          <wp:inline distT="0" distB="0" distL="0" distR="0" wp14:anchorId="1A8F2253" wp14:editId="00248B0B">
            <wp:extent cx="5943600" cy="3067685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lastRenderedPageBreak/>
        <w:drawing>
          <wp:inline distT="0" distB="0" distL="0" distR="0" wp14:anchorId="14F6E404" wp14:editId="5E9617B6">
            <wp:extent cx="5943600" cy="223075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drawing>
          <wp:inline distT="0" distB="0" distL="0" distR="0" wp14:anchorId="3F189A68" wp14:editId="2DE86C69">
            <wp:extent cx="5943600" cy="2891155"/>
            <wp:effectExtent l="0" t="0" r="0" b="444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>
        <w:t>HTTP goes to Web service, then goes back to Client.</w:t>
      </w:r>
    </w:p>
    <w:p w:rsidR="00954F11" w:rsidRDefault="00954F11" w:rsidP="00954F11">
      <w:r w:rsidRPr="00E16287">
        <w:rPr>
          <w:noProof/>
        </w:rPr>
        <w:lastRenderedPageBreak/>
        <w:drawing>
          <wp:inline distT="0" distB="0" distL="0" distR="0" wp14:anchorId="4893CFCF" wp14:editId="699825F8">
            <wp:extent cx="5943600" cy="306959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pPr>
        <w:pBdr>
          <w:bottom w:val="single" w:sz="4" w:space="1" w:color="auto"/>
        </w:pBdr>
      </w:pPr>
    </w:p>
    <w:p w:rsidR="00954F11" w:rsidRDefault="00954F11" w:rsidP="00954F11"/>
    <w:p w:rsidR="00954F11" w:rsidRDefault="00954F11" w:rsidP="00954F11">
      <w:r w:rsidRPr="00E16287">
        <w:rPr>
          <w:noProof/>
        </w:rPr>
        <w:drawing>
          <wp:inline distT="0" distB="0" distL="0" distR="0" wp14:anchorId="0CF578E8" wp14:editId="402C1FA4">
            <wp:extent cx="5943600" cy="223520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lastRenderedPageBreak/>
        <w:drawing>
          <wp:inline distT="0" distB="0" distL="0" distR="0" wp14:anchorId="77C6BBBA" wp14:editId="1E1CD704">
            <wp:extent cx="5943600" cy="2750185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drawing>
          <wp:inline distT="0" distB="0" distL="0" distR="0" wp14:anchorId="53718573" wp14:editId="4519742E">
            <wp:extent cx="5943600" cy="3001645"/>
            <wp:effectExtent l="0" t="0" r="0" b="825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lastRenderedPageBreak/>
        <w:drawing>
          <wp:inline distT="0" distB="0" distL="0" distR="0" wp14:anchorId="7C8AD5A9" wp14:editId="7533A323">
            <wp:extent cx="5943600" cy="2985135"/>
            <wp:effectExtent l="0" t="0" r="0" b="571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drawing>
          <wp:inline distT="0" distB="0" distL="0" distR="0" wp14:anchorId="59066189" wp14:editId="64D8AD4B">
            <wp:extent cx="5943600" cy="303149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E16287">
        <w:rPr>
          <w:noProof/>
        </w:rPr>
        <w:lastRenderedPageBreak/>
        <w:drawing>
          <wp:inline distT="0" distB="0" distL="0" distR="0" wp14:anchorId="677CFEFE" wp14:editId="414F53EE">
            <wp:extent cx="5943600" cy="3044190"/>
            <wp:effectExtent l="0" t="0" r="0" b="381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pPr>
        <w:pBdr>
          <w:bottom w:val="single" w:sz="4" w:space="1" w:color="auto"/>
        </w:pBdr>
      </w:pPr>
    </w:p>
    <w:p w:rsidR="00954F11" w:rsidRDefault="00954F11" w:rsidP="00954F11">
      <w:r w:rsidRPr="00343FBF">
        <w:rPr>
          <w:noProof/>
        </w:rPr>
        <w:drawing>
          <wp:inline distT="0" distB="0" distL="0" distR="0" wp14:anchorId="1B539C64" wp14:editId="71A37461">
            <wp:extent cx="5943600" cy="3093720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343FBF">
        <w:rPr>
          <w:noProof/>
        </w:rPr>
        <w:lastRenderedPageBreak/>
        <w:drawing>
          <wp:inline distT="0" distB="0" distL="0" distR="0" wp14:anchorId="26B49517" wp14:editId="78C863E6">
            <wp:extent cx="5943600" cy="3397250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343FBF">
        <w:rPr>
          <w:noProof/>
        </w:rPr>
        <w:drawing>
          <wp:inline distT="0" distB="0" distL="0" distR="0" wp14:anchorId="3AAD78DF" wp14:editId="2C02E8D7">
            <wp:extent cx="5943600" cy="2909570"/>
            <wp:effectExtent l="0" t="0" r="0" b="508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343FBF">
        <w:rPr>
          <w:noProof/>
        </w:rPr>
        <w:drawing>
          <wp:inline distT="0" distB="0" distL="0" distR="0" wp14:anchorId="06AB542E" wp14:editId="75C9148B">
            <wp:extent cx="5943600" cy="570865"/>
            <wp:effectExtent l="0" t="0" r="0" b="63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343FBF">
        <w:rPr>
          <w:noProof/>
        </w:rPr>
        <w:lastRenderedPageBreak/>
        <w:drawing>
          <wp:inline distT="0" distB="0" distL="0" distR="0" wp14:anchorId="3E25FC4D" wp14:editId="524CEDB7">
            <wp:extent cx="5943600" cy="2893695"/>
            <wp:effectExtent l="0" t="0" r="0" b="190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343FBF">
        <w:rPr>
          <w:noProof/>
        </w:rPr>
        <w:drawing>
          <wp:inline distT="0" distB="0" distL="0" distR="0" wp14:anchorId="6C4853DA" wp14:editId="2DC5D240">
            <wp:extent cx="5943600" cy="3006090"/>
            <wp:effectExtent l="0" t="0" r="0" b="381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810DBC">
        <w:rPr>
          <w:noProof/>
        </w:rPr>
        <w:lastRenderedPageBreak/>
        <w:drawing>
          <wp:inline distT="0" distB="0" distL="0" distR="0" wp14:anchorId="191FA510" wp14:editId="6E0C190C">
            <wp:extent cx="5943600" cy="259969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810DBC">
        <w:rPr>
          <w:noProof/>
        </w:rPr>
        <w:drawing>
          <wp:inline distT="0" distB="0" distL="0" distR="0" wp14:anchorId="6129D113" wp14:editId="1C46BF83">
            <wp:extent cx="5943600" cy="2841625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810DBC">
        <w:rPr>
          <w:noProof/>
        </w:rPr>
        <w:lastRenderedPageBreak/>
        <w:drawing>
          <wp:inline distT="0" distB="0" distL="0" distR="0" wp14:anchorId="612DD6DC" wp14:editId="3698A0B2">
            <wp:extent cx="5943600" cy="296164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810DBC">
        <w:rPr>
          <w:noProof/>
        </w:rPr>
        <w:drawing>
          <wp:inline distT="0" distB="0" distL="0" distR="0" wp14:anchorId="1859A049" wp14:editId="4166DF45">
            <wp:extent cx="5943600" cy="2831465"/>
            <wp:effectExtent l="0" t="0" r="0" b="698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pPr>
        <w:pBdr>
          <w:bottom w:val="single" w:sz="4" w:space="1" w:color="auto"/>
        </w:pBdr>
      </w:pPr>
    </w:p>
    <w:p w:rsidR="00954F11" w:rsidRDefault="00954F11" w:rsidP="00954F11">
      <w:r w:rsidRPr="00810DBC">
        <w:rPr>
          <w:noProof/>
        </w:rPr>
        <w:lastRenderedPageBreak/>
        <w:drawing>
          <wp:inline distT="0" distB="0" distL="0" distR="0" wp14:anchorId="2290303C" wp14:editId="1097434B">
            <wp:extent cx="5943600" cy="2873375"/>
            <wp:effectExtent l="0" t="0" r="0" b="317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810DBC">
        <w:rPr>
          <w:noProof/>
        </w:rPr>
        <w:drawing>
          <wp:inline distT="0" distB="0" distL="0" distR="0" wp14:anchorId="15FD5164" wp14:editId="32282532">
            <wp:extent cx="5943600" cy="2944495"/>
            <wp:effectExtent l="0" t="0" r="0" b="825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810DBC">
        <w:rPr>
          <w:noProof/>
        </w:rPr>
        <w:lastRenderedPageBreak/>
        <w:drawing>
          <wp:inline distT="0" distB="0" distL="0" distR="0" wp14:anchorId="4927CE06" wp14:editId="17179460">
            <wp:extent cx="5943600" cy="3194685"/>
            <wp:effectExtent l="0" t="0" r="0" b="571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2A5EB5">
        <w:rPr>
          <w:noProof/>
        </w:rPr>
        <w:drawing>
          <wp:inline distT="0" distB="0" distL="0" distR="0" wp14:anchorId="7EA3D254" wp14:editId="6DC8EE34">
            <wp:extent cx="5943600" cy="285877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Default="00954F11" w:rsidP="00954F11">
      <w:r w:rsidRPr="002A5EB5">
        <w:rPr>
          <w:noProof/>
        </w:rPr>
        <w:lastRenderedPageBreak/>
        <w:drawing>
          <wp:inline distT="0" distB="0" distL="0" distR="0" wp14:anchorId="50672D50" wp14:editId="2142299C">
            <wp:extent cx="5943600" cy="3337560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11" w:rsidRPr="00523DB0" w:rsidRDefault="00954F11" w:rsidP="00954F11">
      <w:r w:rsidRPr="002A5EB5">
        <w:rPr>
          <w:noProof/>
        </w:rPr>
        <w:drawing>
          <wp:inline distT="0" distB="0" distL="0" distR="0" wp14:anchorId="02430D75" wp14:editId="6167F56D">
            <wp:extent cx="5943600" cy="3196590"/>
            <wp:effectExtent l="0" t="0" r="0" b="381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A1A" w:rsidRPr="00954F11" w:rsidRDefault="001D3A1A" w:rsidP="00954F11">
      <w:bookmarkStart w:id="0" w:name="_GoBack"/>
      <w:bookmarkEnd w:id="0"/>
    </w:p>
    <w:sectPr w:rsidR="001D3A1A" w:rsidRPr="00954F11">
      <w:footerReference w:type="default" r:id="rId4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543C" w:rsidRDefault="003E543C">
      <w:pPr>
        <w:spacing w:after="0" w:line="240" w:lineRule="auto"/>
      </w:pPr>
      <w:r>
        <w:separator/>
      </w:r>
    </w:p>
  </w:endnote>
  <w:endnote w:type="continuationSeparator" w:id="0">
    <w:p w:rsidR="003E543C" w:rsidRDefault="003E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1B4E" w:rsidRPr="00D73911" w:rsidRDefault="008153DD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543C" w:rsidRDefault="003E543C">
      <w:pPr>
        <w:spacing w:after="0" w:line="240" w:lineRule="auto"/>
      </w:pPr>
      <w:r>
        <w:separator/>
      </w:r>
    </w:p>
  </w:footnote>
  <w:footnote w:type="continuationSeparator" w:id="0">
    <w:p w:rsidR="003E543C" w:rsidRDefault="003E54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srA0tzQ1NTY3MzNR0lEKTi0uzszPAykwrgUAgqLPeiwAAAA="/>
  </w:docVars>
  <w:rsids>
    <w:rsidRoot w:val="008153DD"/>
    <w:rsid w:val="001D3A1A"/>
    <w:rsid w:val="003E543C"/>
    <w:rsid w:val="008153DD"/>
    <w:rsid w:val="00954F11"/>
    <w:rsid w:val="00A50E53"/>
    <w:rsid w:val="00AC3A4E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9ACC774-D385-41E0-90B9-4406EF432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53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153DD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3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</cp:revision>
  <dcterms:created xsi:type="dcterms:W3CDTF">2023-01-12T20:29:00Z</dcterms:created>
  <dcterms:modified xsi:type="dcterms:W3CDTF">2023-01-13T20:22:00Z</dcterms:modified>
</cp:coreProperties>
</file>